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746"/>
        <w:tblW w:w="9106" w:type="dxa"/>
        <w:tblLook w:val="04A0" w:firstRow="1" w:lastRow="0" w:firstColumn="1" w:lastColumn="0" w:noHBand="0" w:noVBand="1"/>
      </w:tblPr>
      <w:tblGrid>
        <w:gridCol w:w="723"/>
        <w:gridCol w:w="1605"/>
        <w:gridCol w:w="2635"/>
        <w:gridCol w:w="2115"/>
        <w:gridCol w:w="2028"/>
      </w:tblGrid>
      <w:tr w:rsidR="00ED11DD" w14:paraId="23C2CA96" w14:textId="77777777" w:rsidTr="00ED11DD">
        <w:tc>
          <w:tcPr>
            <w:tcW w:w="723" w:type="dxa"/>
          </w:tcPr>
          <w:p w14:paraId="0300578D" w14:textId="77777777" w:rsidR="00ED11DD" w:rsidRDefault="00ED11DD" w:rsidP="00ED11DD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No #</w:t>
            </w:r>
          </w:p>
        </w:tc>
        <w:tc>
          <w:tcPr>
            <w:tcW w:w="1605" w:type="dxa"/>
          </w:tcPr>
          <w:p w14:paraId="3F2B6BBA" w14:textId="137CB0AD" w:rsidR="00ED11DD" w:rsidRDefault="00ED11DD" w:rsidP="00ED11DD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s a</w:t>
            </w:r>
            <w:r>
              <w:rPr>
                <w:b/>
                <w:bCs/>
                <w:lang w:val="en-US"/>
              </w:rPr>
              <w:t>/an</w:t>
            </w:r>
            <w:r>
              <w:rPr>
                <w:b/>
                <w:bCs/>
                <w:lang w:val="en-US"/>
              </w:rPr>
              <w:t>(role)</w:t>
            </w:r>
          </w:p>
        </w:tc>
        <w:tc>
          <w:tcPr>
            <w:tcW w:w="2635" w:type="dxa"/>
          </w:tcPr>
          <w:p w14:paraId="7FD09E8D" w14:textId="77777777" w:rsidR="00ED11DD" w:rsidRDefault="00ED11DD" w:rsidP="00ED11DD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I want (request / demand) </w:t>
            </w:r>
          </w:p>
        </w:tc>
        <w:tc>
          <w:tcPr>
            <w:tcW w:w="2115" w:type="dxa"/>
          </w:tcPr>
          <w:p w14:paraId="015F9238" w14:textId="77777777" w:rsidR="00ED11DD" w:rsidRDefault="00ED11DD" w:rsidP="00ED11DD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o that I (user value)</w:t>
            </w:r>
          </w:p>
        </w:tc>
        <w:tc>
          <w:tcPr>
            <w:tcW w:w="2028" w:type="dxa"/>
          </w:tcPr>
          <w:p w14:paraId="4A791FB9" w14:textId="77777777" w:rsidR="00ED11DD" w:rsidRDefault="00ED11DD" w:rsidP="00ED11DD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cceptance Criteria</w:t>
            </w:r>
          </w:p>
        </w:tc>
      </w:tr>
      <w:tr w:rsidR="00ED11DD" w:rsidRPr="00ED11DD" w14:paraId="3027D0E8" w14:textId="77777777" w:rsidTr="00ED11DD">
        <w:tc>
          <w:tcPr>
            <w:tcW w:w="723" w:type="dxa"/>
          </w:tcPr>
          <w:p w14:paraId="02E29B49" w14:textId="77777777" w:rsidR="00ED11DD" w:rsidRPr="00ED11DD" w:rsidRDefault="00ED11DD" w:rsidP="00ED11D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ED11D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1605" w:type="dxa"/>
          </w:tcPr>
          <w:p w14:paraId="4A6BFB3D" w14:textId="7E59EDB0" w:rsidR="00ED11DD" w:rsidRPr="00ED11DD" w:rsidRDefault="00ED11DD" w:rsidP="00ED11D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dividual</w:t>
            </w:r>
          </w:p>
        </w:tc>
        <w:tc>
          <w:tcPr>
            <w:tcW w:w="2635" w:type="dxa"/>
          </w:tcPr>
          <w:p w14:paraId="2B922416" w14:textId="2282AD3E" w:rsidR="00ED11DD" w:rsidRPr="00ED11DD" w:rsidRDefault="00ED11DD" w:rsidP="00ED11D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see a dashboard, that tracks all my finances.</w:t>
            </w:r>
          </w:p>
        </w:tc>
        <w:tc>
          <w:tcPr>
            <w:tcW w:w="2115" w:type="dxa"/>
          </w:tcPr>
          <w:p w14:paraId="207F3111" w14:textId="571AA737" w:rsidR="00ED11DD" w:rsidRPr="00ED11DD" w:rsidRDefault="00ED11DD" w:rsidP="00ED11D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o that I can better plan my finances in future.</w:t>
            </w:r>
          </w:p>
        </w:tc>
        <w:tc>
          <w:tcPr>
            <w:tcW w:w="2028" w:type="dxa"/>
          </w:tcPr>
          <w:p w14:paraId="4A8A212E" w14:textId="6D766AF4" w:rsidR="00ED11DD" w:rsidRPr="00ED11DD" w:rsidRDefault="00ED11DD" w:rsidP="00ED11D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 Power BI dashboard which updates data </w:t>
            </w:r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very month.</w:t>
            </w:r>
          </w:p>
        </w:tc>
      </w:tr>
      <w:tr w:rsidR="00ED11DD" w:rsidRPr="00ED11DD" w14:paraId="38E2D178" w14:textId="77777777" w:rsidTr="00ED11DD">
        <w:tc>
          <w:tcPr>
            <w:tcW w:w="723" w:type="dxa"/>
          </w:tcPr>
          <w:p w14:paraId="02861D0A" w14:textId="77777777" w:rsidR="00ED11DD" w:rsidRPr="00ED11DD" w:rsidRDefault="00ED11DD" w:rsidP="00ED11D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ED11D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2</w:t>
            </w:r>
          </w:p>
        </w:tc>
        <w:tc>
          <w:tcPr>
            <w:tcW w:w="1605" w:type="dxa"/>
          </w:tcPr>
          <w:p w14:paraId="6E14CA6B" w14:textId="57411DC2" w:rsidR="00ED11DD" w:rsidRPr="00ED11DD" w:rsidRDefault="00ED11DD" w:rsidP="00ED11D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dividual</w:t>
            </w:r>
          </w:p>
        </w:tc>
        <w:tc>
          <w:tcPr>
            <w:tcW w:w="2635" w:type="dxa"/>
          </w:tcPr>
          <w:p w14:paraId="2EA65725" w14:textId="73BF2439" w:rsidR="00ED11DD" w:rsidRPr="00ED11DD" w:rsidRDefault="00ED11DD" w:rsidP="00ED11D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fferent KPIs of my finances.</w:t>
            </w:r>
          </w:p>
        </w:tc>
        <w:tc>
          <w:tcPr>
            <w:tcW w:w="2115" w:type="dxa"/>
          </w:tcPr>
          <w:p w14:paraId="3E6A02FA" w14:textId="066BB31B" w:rsidR="00ED11DD" w:rsidRPr="00ED11DD" w:rsidRDefault="00ED11DD" w:rsidP="00ED11D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can have a broad overview of my finances anytime.</w:t>
            </w:r>
          </w:p>
        </w:tc>
        <w:tc>
          <w:tcPr>
            <w:tcW w:w="2028" w:type="dxa"/>
          </w:tcPr>
          <w:p w14:paraId="0401172D" w14:textId="6EA51AAB" w:rsidR="00ED11DD" w:rsidRPr="00ED11DD" w:rsidRDefault="00ED11DD" w:rsidP="00ED11D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 Power BI dashboard which </w:t>
            </w:r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tains, saving, expense and net worth KPIs.</w:t>
            </w:r>
          </w:p>
        </w:tc>
      </w:tr>
      <w:tr w:rsidR="00ED11DD" w:rsidRPr="00ED11DD" w14:paraId="605652A1" w14:textId="77777777" w:rsidTr="00ED11DD">
        <w:tc>
          <w:tcPr>
            <w:tcW w:w="723" w:type="dxa"/>
          </w:tcPr>
          <w:p w14:paraId="708AC44E" w14:textId="77777777" w:rsidR="00ED11DD" w:rsidRPr="00ED11DD" w:rsidRDefault="00ED11DD" w:rsidP="00ED11D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ED11D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</w:t>
            </w:r>
          </w:p>
        </w:tc>
        <w:tc>
          <w:tcPr>
            <w:tcW w:w="1605" w:type="dxa"/>
          </w:tcPr>
          <w:p w14:paraId="1699CAC4" w14:textId="017B2875" w:rsidR="00ED11DD" w:rsidRPr="00ED11DD" w:rsidRDefault="00ED11DD" w:rsidP="00ED11D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dividual</w:t>
            </w:r>
          </w:p>
        </w:tc>
        <w:tc>
          <w:tcPr>
            <w:tcW w:w="2635" w:type="dxa"/>
          </w:tcPr>
          <w:p w14:paraId="2504805F" w14:textId="451D1B20" w:rsidR="00ED11DD" w:rsidRPr="00ED11DD" w:rsidRDefault="00ED11DD" w:rsidP="00ED11D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want to keep track of my savings and expenses of every month.</w:t>
            </w:r>
          </w:p>
        </w:tc>
        <w:tc>
          <w:tcPr>
            <w:tcW w:w="2115" w:type="dxa"/>
          </w:tcPr>
          <w:p w14:paraId="38BD74B5" w14:textId="5D9D4A5C" w:rsidR="00ED11DD" w:rsidRPr="00ED11DD" w:rsidRDefault="00ED11DD" w:rsidP="00ED11D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can control my saving or expense according to the trend.</w:t>
            </w:r>
          </w:p>
        </w:tc>
        <w:tc>
          <w:tcPr>
            <w:tcW w:w="2028" w:type="dxa"/>
          </w:tcPr>
          <w:p w14:paraId="5733266F" w14:textId="4D8DC87D" w:rsidR="00ED11DD" w:rsidRPr="00ED11DD" w:rsidRDefault="00ED11DD" w:rsidP="00ED11D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 Power BI dashboard which </w:t>
            </w:r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racks savings and expenses over </w:t>
            </w:r>
            <w:proofErr w:type="gramStart"/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riod of time</w:t>
            </w:r>
            <w:proofErr w:type="gramEnd"/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</w:tr>
      <w:tr w:rsidR="00ED11DD" w:rsidRPr="00ED11DD" w14:paraId="07EFB01A" w14:textId="77777777" w:rsidTr="00ED11DD">
        <w:tc>
          <w:tcPr>
            <w:tcW w:w="723" w:type="dxa"/>
          </w:tcPr>
          <w:p w14:paraId="6AACD050" w14:textId="77777777" w:rsidR="00ED11DD" w:rsidRPr="00ED11DD" w:rsidRDefault="00ED11DD" w:rsidP="00ED11D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ED11D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4</w:t>
            </w:r>
          </w:p>
        </w:tc>
        <w:tc>
          <w:tcPr>
            <w:tcW w:w="1605" w:type="dxa"/>
          </w:tcPr>
          <w:p w14:paraId="02C08780" w14:textId="3A940213" w:rsidR="00ED11DD" w:rsidRPr="00ED11DD" w:rsidRDefault="00ED11DD" w:rsidP="00ED11D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dividual</w:t>
            </w:r>
          </w:p>
        </w:tc>
        <w:tc>
          <w:tcPr>
            <w:tcW w:w="2635" w:type="dxa"/>
          </w:tcPr>
          <w:p w14:paraId="2F1AE556" w14:textId="06CD5E44" w:rsidR="00ED11DD" w:rsidRPr="00ED11DD" w:rsidRDefault="00ED11DD" w:rsidP="00ED11D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 understand the distribution of my expenses across different categories.</w:t>
            </w:r>
          </w:p>
        </w:tc>
        <w:tc>
          <w:tcPr>
            <w:tcW w:w="2115" w:type="dxa"/>
          </w:tcPr>
          <w:p w14:paraId="35DCD1B0" w14:textId="7D87053C" w:rsidR="00ED11DD" w:rsidRPr="00ED11DD" w:rsidRDefault="00ED11DD" w:rsidP="00ED11D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can control any of my non-essential expenses.</w:t>
            </w:r>
          </w:p>
        </w:tc>
        <w:tc>
          <w:tcPr>
            <w:tcW w:w="2028" w:type="dxa"/>
          </w:tcPr>
          <w:p w14:paraId="73651551" w14:textId="74946F7A" w:rsidR="00ED11DD" w:rsidRPr="00ED11DD" w:rsidRDefault="00ED11DD" w:rsidP="00ED11DD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 Power B</w:t>
            </w:r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shboard </w:t>
            </w:r>
            <w:r w:rsidRPr="00ED11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th a visualization showing the distribution of my expenses.</w:t>
            </w:r>
          </w:p>
        </w:tc>
      </w:tr>
    </w:tbl>
    <w:p w14:paraId="111314BA" w14:textId="26615E45" w:rsidR="00C15492" w:rsidRPr="00ED11DD" w:rsidRDefault="00ED11DD">
      <w:pPr>
        <w:rPr>
          <w:rFonts w:ascii="Times New Roman" w:hAnsi="Times New Roman" w:cs="Times New Roman"/>
          <w:sz w:val="24"/>
          <w:szCs w:val="24"/>
        </w:rPr>
      </w:pPr>
      <w:r w:rsidRPr="00ED11DD">
        <w:rPr>
          <w:rFonts w:ascii="Times New Roman" w:hAnsi="Times New Roman" w:cs="Times New Roman"/>
          <w:sz w:val="24"/>
          <w:szCs w:val="24"/>
        </w:rPr>
        <w:t>User Stories:</w:t>
      </w:r>
    </w:p>
    <w:sectPr w:rsidR="00C15492" w:rsidRPr="00ED11D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tTQ3sDQ0NDE2NzdX0lEKTi0uzszPAykwrAUAiCH52SwAAAA="/>
  </w:docVars>
  <w:rsids>
    <w:rsidRoot w:val="00ED11DD"/>
    <w:rsid w:val="00C15492"/>
    <w:rsid w:val="00ED1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09C0F"/>
  <w15:chartTrackingRefBased/>
  <w15:docId w15:val="{86BE89B1-58F8-4883-9A49-9C42EF8C7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11DD"/>
    <w:rPr>
      <w:lang w:val="nb-N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11DD"/>
    <w:pPr>
      <w:spacing w:after="0" w:line="240" w:lineRule="auto"/>
    </w:pPr>
    <w:rPr>
      <w:lang w:val="nb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30</Words>
  <Characters>742</Characters>
  <Application>Microsoft Office Word</Application>
  <DocSecurity>0</DocSecurity>
  <Lines>6</Lines>
  <Paragraphs>1</Paragraphs>
  <ScaleCrop>false</ScaleCrop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t</dc:creator>
  <cp:keywords/>
  <dc:description/>
  <cp:lastModifiedBy>Meet</cp:lastModifiedBy>
  <cp:revision>1</cp:revision>
  <dcterms:created xsi:type="dcterms:W3CDTF">2021-05-10T22:35:00Z</dcterms:created>
  <dcterms:modified xsi:type="dcterms:W3CDTF">2021-05-10T22:53:00Z</dcterms:modified>
</cp:coreProperties>
</file>